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82AE0" w14:textId="5F7439D3" w:rsidR="00773210" w:rsidRDefault="00773210" w:rsidP="00773210">
      <w:proofErr w:type="spellStart"/>
      <w:proofErr w:type="gramStart"/>
      <w:r>
        <w:t>eg</w:t>
      </w:r>
      <w:proofErr w:type="spellEnd"/>
      <w:proofErr w:type="gramEnd"/>
      <w:r>
        <w:t xml:space="preserve"> from Papers</w:t>
      </w:r>
    </w:p>
    <w:p w14:paraId="1CA1CAE3" w14:textId="77777777" w:rsidR="00773210" w:rsidRDefault="00773210" w:rsidP="00773210">
      <w:r>
        <w:t>5</w:t>
      </w:r>
    </w:p>
    <w:p w14:paraId="05F13571" w14:textId="77777777" w:rsidR="00773210" w:rsidRDefault="00773210" w:rsidP="00773210">
      <w:r>
        <w:t>1:2,4,5</w:t>
      </w:r>
    </w:p>
    <w:p w14:paraId="119BF4C3" w14:textId="77777777" w:rsidR="00773210" w:rsidRDefault="00773210" w:rsidP="00773210">
      <w:r>
        <w:t>2:1,3,4,5</w:t>
      </w:r>
    </w:p>
    <w:p w14:paraId="2709A5F9" w14:textId="77777777" w:rsidR="00773210" w:rsidRDefault="00773210" w:rsidP="00773210">
      <w:r>
        <w:t>3:2,4,5</w:t>
      </w:r>
    </w:p>
    <w:p w14:paraId="3830FFB9" w14:textId="77777777" w:rsidR="00773210" w:rsidRDefault="00773210" w:rsidP="00773210">
      <w:r>
        <w:t>4:1,2,3,5</w:t>
      </w:r>
    </w:p>
    <w:p w14:paraId="4ACF33DF" w14:textId="77777777" w:rsidR="00773210" w:rsidRDefault="00773210" w:rsidP="00773210">
      <w:r>
        <w:t>5:1,2,3,4</w:t>
      </w:r>
    </w:p>
    <w:p w14:paraId="1CF96915" w14:textId="77777777" w:rsidR="00773210" w:rsidRDefault="00773210" w:rsidP="00773210"/>
    <w:p w14:paraId="0383A1EF" w14:textId="77777777" w:rsidR="00773210" w:rsidRDefault="00773210" w:rsidP="00773210"/>
    <w:p w14:paraId="3CCC0C90" w14:textId="77777777" w:rsidR="00773210" w:rsidRDefault="00773210" w:rsidP="00773210"/>
    <w:p w14:paraId="63057E63" w14:textId="6BE7F5C2" w:rsidR="00773210" w:rsidRDefault="00773210" w:rsidP="00773210">
      <w:proofErr w:type="spellStart"/>
      <w:proofErr w:type="gramStart"/>
      <w:r>
        <w:t>eg</w:t>
      </w:r>
      <w:proofErr w:type="spellEnd"/>
      <w:proofErr w:type="gramEnd"/>
      <w:r>
        <w:t xml:space="preserve"> of </w:t>
      </w:r>
      <w:proofErr w:type="spellStart"/>
      <w:r>
        <w:t>alams</w:t>
      </w:r>
      <w:proofErr w:type="spellEnd"/>
    </w:p>
    <w:p w14:paraId="64CE810B" w14:textId="77777777" w:rsidR="00773210" w:rsidRDefault="00773210" w:rsidP="00773210">
      <w:r>
        <w:t>9</w:t>
      </w:r>
    </w:p>
    <w:p w14:paraId="61395E1B" w14:textId="77777777" w:rsidR="00773210" w:rsidRDefault="00773210" w:rsidP="00773210">
      <w:r>
        <w:t>1:2,9,8,3</w:t>
      </w:r>
    </w:p>
    <w:p w14:paraId="70DC2D36" w14:textId="77777777" w:rsidR="00773210" w:rsidRDefault="00773210" w:rsidP="00773210">
      <w:r>
        <w:t>2:1,9,6,5,4,3</w:t>
      </w:r>
    </w:p>
    <w:p w14:paraId="49BF770A" w14:textId="77777777" w:rsidR="00773210" w:rsidRDefault="00773210" w:rsidP="00773210">
      <w:r>
        <w:t>3:1,8,4,2</w:t>
      </w:r>
    </w:p>
    <w:p w14:paraId="51468F60" w14:textId="77777777" w:rsidR="00773210" w:rsidRDefault="00773210" w:rsidP="00773210">
      <w:r>
        <w:t>4:2,3,8,5</w:t>
      </w:r>
    </w:p>
    <w:p w14:paraId="1AF7406D" w14:textId="77777777" w:rsidR="00773210" w:rsidRDefault="00773210" w:rsidP="00773210">
      <w:r>
        <w:t>5:2,4,8,7,6</w:t>
      </w:r>
    </w:p>
    <w:p w14:paraId="1A6F5451" w14:textId="77777777" w:rsidR="00773210" w:rsidRDefault="00773210" w:rsidP="00773210">
      <w:r>
        <w:t>6:2,5,7,9</w:t>
      </w:r>
    </w:p>
    <w:p w14:paraId="3C025C2D" w14:textId="77777777" w:rsidR="00773210" w:rsidRDefault="00773210" w:rsidP="00773210">
      <w:r>
        <w:t>7:6,5,8,9</w:t>
      </w:r>
    </w:p>
    <w:p w14:paraId="4196FF64" w14:textId="77777777" w:rsidR="00773210" w:rsidRDefault="00773210" w:rsidP="00773210">
      <w:r>
        <w:t>8:5,4,3,1,9,7</w:t>
      </w:r>
    </w:p>
    <w:p w14:paraId="58D07F63" w14:textId="77777777" w:rsidR="00773210" w:rsidRDefault="00773210" w:rsidP="00773210">
      <w:r>
        <w:t>9:6,7,8,1,2</w:t>
      </w:r>
    </w:p>
    <w:p w14:paraId="2402AA55" w14:textId="77777777" w:rsidR="00773210" w:rsidRDefault="00773210" w:rsidP="00773210"/>
    <w:p w14:paraId="528545B2" w14:textId="77777777" w:rsidR="00773210" w:rsidRDefault="00773210" w:rsidP="00773210"/>
    <w:p w14:paraId="037D78CD" w14:textId="77777777" w:rsidR="00773210" w:rsidRDefault="00773210" w:rsidP="00773210"/>
    <w:p w14:paraId="53D1A8FD" w14:textId="77777777" w:rsidR="00773210" w:rsidRDefault="00773210" w:rsidP="00773210"/>
    <w:p w14:paraId="7A5326D4" w14:textId="77777777" w:rsidR="00773210" w:rsidRDefault="00773210" w:rsidP="00773210"/>
    <w:p w14:paraId="3A10C5C0" w14:textId="2D4CE753" w:rsidR="00773210" w:rsidRDefault="00773210" w:rsidP="00773210">
      <w:proofErr w:type="spellStart"/>
      <w:proofErr w:type="gramStart"/>
      <w:r>
        <w:t>eg</w:t>
      </w:r>
      <w:proofErr w:type="spellEnd"/>
      <w:proofErr w:type="gramEnd"/>
      <w:r>
        <w:t xml:space="preserve"> of </w:t>
      </w:r>
      <w:proofErr w:type="spellStart"/>
      <w:r>
        <w:t>liao</w:t>
      </w:r>
      <w:proofErr w:type="spellEnd"/>
    </w:p>
    <w:p w14:paraId="307F28DF" w14:textId="77777777" w:rsidR="00773210" w:rsidRDefault="00773210" w:rsidP="00773210">
      <w:r>
        <w:t>12</w:t>
      </w:r>
    </w:p>
    <w:p w14:paraId="194FCFDA" w14:textId="77777777" w:rsidR="00773210" w:rsidRDefault="00773210" w:rsidP="00773210">
      <w:r>
        <w:t>1:2,12,7,6,3</w:t>
      </w:r>
    </w:p>
    <w:p w14:paraId="25E593B2" w14:textId="77777777" w:rsidR="00773210" w:rsidRDefault="00773210" w:rsidP="00773210">
      <w:r>
        <w:t>2:12,10,5,4,3,1</w:t>
      </w:r>
    </w:p>
    <w:p w14:paraId="735FE1A9" w14:textId="77777777" w:rsidR="00773210" w:rsidRDefault="00773210" w:rsidP="00773210">
      <w:r>
        <w:t>3:2,4,5,9,6,1</w:t>
      </w:r>
    </w:p>
    <w:p w14:paraId="406113F8" w14:textId="77777777" w:rsidR="00773210" w:rsidRDefault="00773210" w:rsidP="00773210">
      <w:r>
        <w:lastRenderedPageBreak/>
        <w:t>4:2,5,3</w:t>
      </w:r>
    </w:p>
    <w:p w14:paraId="6747E96F" w14:textId="77777777" w:rsidR="00773210" w:rsidRDefault="00773210" w:rsidP="00773210">
      <w:r>
        <w:t>5:2,10,9,3,4</w:t>
      </w:r>
    </w:p>
    <w:p w14:paraId="4CD32715" w14:textId="77777777" w:rsidR="00773210" w:rsidRDefault="00773210" w:rsidP="00773210">
      <w:r>
        <w:t>6:3,9,8,7,1</w:t>
      </w:r>
    </w:p>
    <w:p w14:paraId="5B8F2FB6" w14:textId="77777777" w:rsidR="00773210" w:rsidRDefault="00773210" w:rsidP="00773210">
      <w:r>
        <w:t>7:6,8,12,1</w:t>
      </w:r>
    </w:p>
    <w:p w14:paraId="1F264637" w14:textId="77777777" w:rsidR="00773210" w:rsidRDefault="00773210" w:rsidP="00773210">
      <w:r>
        <w:t>8:9,10,11,12,7,6</w:t>
      </w:r>
    </w:p>
    <w:p w14:paraId="1A607171" w14:textId="77777777" w:rsidR="00773210" w:rsidRDefault="00773210" w:rsidP="00773210">
      <w:r>
        <w:t>9:5,10,8,6,3</w:t>
      </w:r>
    </w:p>
    <w:p w14:paraId="00ECBE24" w14:textId="77777777" w:rsidR="00773210" w:rsidRDefault="00773210" w:rsidP="00773210">
      <w:r>
        <w:t>10:2,12,11,8,9,5</w:t>
      </w:r>
    </w:p>
    <w:p w14:paraId="15472680" w14:textId="77777777" w:rsidR="00773210" w:rsidRDefault="00773210" w:rsidP="00773210">
      <w:r>
        <w:t>11:10,12,8</w:t>
      </w:r>
    </w:p>
    <w:p w14:paraId="659CB18C" w14:textId="32D2342D" w:rsidR="00773210" w:rsidRDefault="00773210" w:rsidP="00773210">
      <w:r>
        <w:t>12:2,1,7,8,11,10</w:t>
      </w:r>
    </w:p>
    <w:p w14:paraId="452868A1" w14:textId="3A42D0DD" w:rsidR="00773210" w:rsidRDefault="00773210" w:rsidP="00773210"/>
    <w:p w14:paraId="30538919" w14:textId="0FBF639E" w:rsidR="00773210" w:rsidRDefault="00773210" w:rsidP="00773210"/>
    <w:p w14:paraId="6767F6DC" w14:textId="669BFE0F" w:rsidR="00773210" w:rsidRDefault="00773210" w:rsidP="00773210">
      <w:proofErr w:type="spellStart"/>
      <w:proofErr w:type="gramStart"/>
      <w:r>
        <w:t>eg</w:t>
      </w:r>
      <w:proofErr w:type="spellEnd"/>
      <w:proofErr w:type="gramEnd"/>
      <w:r>
        <w:t xml:space="preserve"> of counterexample1</w:t>
      </w:r>
    </w:p>
    <w:p w14:paraId="096E691C" w14:textId="1E551574" w:rsidR="006F56CB" w:rsidRDefault="006F56CB" w:rsidP="00773210">
      <w:r>
        <w:t>13</w:t>
      </w:r>
    </w:p>
    <w:p w14:paraId="1A76409F" w14:textId="77777777" w:rsidR="00773210" w:rsidRDefault="00773210" w:rsidP="00773210">
      <w:r>
        <w:t>1:2,8,9,4,11,3,13</w:t>
      </w:r>
    </w:p>
    <w:p w14:paraId="4599E06A" w14:textId="77777777" w:rsidR="00773210" w:rsidRDefault="00773210" w:rsidP="00773210">
      <w:r>
        <w:t>2:1,8,4,5,3,7,10</w:t>
      </w:r>
    </w:p>
    <w:p w14:paraId="3B431561" w14:textId="77777777" w:rsidR="00773210" w:rsidRDefault="00773210" w:rsidP="00773210">
      <w:r>
        <w:t>3:1,13,12,4,6,7,2</w:t>
      </w:r>
    </w:p>
    <w:p w14:paraId="17980009" w14:textId="77777777" w:rsidR="00773210" w:rsidRDefault="00773210" w:rsidP="00773210">
      <w:r>
        <w:t>4:1,11,12,3,6,5,2,10,9</w:t>
      </w:r>
    </w:p>
    <w:p w14:paraId="3D460BEC" w14:textId="77777777" w:rsidR="00773210" w:rsidRDefault="00773210" w:rsidP="00773210">
      <w:r>
        <w:t>5:2,4,6,7</w:t>
      </w:r>
    </w:p>
    <w:p w14:paraId="43442E7B" w14:textId="77777777" w:rsidR="00773210" w:rsidRDefault="00773210" w:rsidP="00773210">
      <w:r>
        <w:t>6:3,4,5,7</w:t>
      </w:r>
    </w:p>
    <w:p w14:paraId="29B8050B" w14:textId="77777777" w:rsidR="00773210" w:rsidRDefault="00773210" w:rsidP="00773210">
      <w:r>
        <w:t>7:2,5,6,3</w:t>
      </w:r>
    </w:p>
    <w:p w14:paraId="13A6411A" w14:textId="77777777" w:rsidR="00773210" w:rsidRDefault="00773210" w:rsidP="00773210">
      <w:r>
        <w:t>8:1,2,10,9</w:t>
      </w:r>
    </w:p>
    <w:p w14:paraId="6C1C4E92" w14:textId="77777777" w:rsidR="00773210" w:rsidRDefault="00773210" w:rsidP="00773210">
      <w:r>
        <w:t>9:1,8,4,10</w:t>
      </w:r>
    </w:p>
    <w:p w14:paraId="14FF25DC" w14:textId="77777777" w:rsidR="00773210" w:rsidRDefault="00773210" w:rsidP="00773210">
      <w:r>
        <w:t>10:2,4,8,9</w:t>
      </w:r>
    </w:p>
    <w:p w14:paraId="1B5C3547" w14:textId="77777777" w:rsidR="00773210" w:rsidRDefault="00773210" w:rsidP="00773210">
      <w:r>
        <w:t>11:1,4,12,13</w:t>
      </w:r>
    </w:p>
    <w:p w14:paraId="3B749BCA" w14:textId="77777777" w:rsidR="00773210" w:rsidRDefault="00773210" w:rsidP="00773210">
      <w:r>
        <w:t>12:3,4,11,13</w:t>
      </w:r>
    </w:p>
    <w:p w14:paraId="03897AAA" w14:textId="080680D0" w:rsidR="00773210" w:rsidRDefault="00773210" w:rsidP="00773210">
      <w:r>
        <w:t>13:1,3,11,12</w:t>
      </w:r>
    </w:p>
    <w:p w14:paraId="7C88578B" w14:textId="1593613D" w:rsidR="005128C7" w:rsidRDefault="005128C7" w:rsidP="00773210"/>
    <w:p w14:paraId="520630CF" w14:textId="528B5242" w:rsidR="005128C7" w:rsidRDefault="005128C7" w:rsidP="00773210"/>
    <w:p w14:paraId="7CB77320" w14:textId="49074BE9" w:rsidR="005128C7" w:rsidRDefault="005128C7" w:rsidP="005128C7">
      <w:r>
        <w:t>8</w:t>
      </w:r>
    </w:p>
    <w:p w14:paraId="24C891A1" w14:textId="37F80462" w:rsidR="005128C7" w:rsidRDefault="005128C7" w:rsidP="005128C7">
      <w:r>
        <w:t>1:2,3,4,5,7</w:t>
      </w:r>
    </w:p>
    <w:p w14:paraId="3D87A2D5" w14:textId="40CCFC2B" w:rsidR="005128C7" w:rsidRDefault="005128C7" w:rsidP="005128C7">
      <w:r>
        <w:t>2:1,3,5,6</w:t>
      </w:r>
    </w:p>
    <w:p w14:paraId="177E9AF3" w14:textId="12F2CBED" w:rsidR="005128C7" w:rsidRDefault="005128C7" w:rsidP="005128C7">
      <w:r>
        <w:lastRenderedPageBreak/>
        <w:t>3:2,1,6,7</w:t>
      </w:r>
    </w:p>
    <w:p w14:paraId="6F0B2062" w14:textId="0785EF75" w:rsidR="005128C7" w:rsidRDefault="005128C7" w:rsidP="005128C7">
      <w:r>
        <w:t>4:1,5,7,8</w:t>
      </w:r>
    </w:p>
    <w:p w14:paraId="18E65414" w14:textId="3840235C" w:rsidR="005128C7" w:rsidRDefault="005128C7" w:rsidP="005128C7">
      <w:r>
        <w:t>5:1,4,8,6,2</w:t>
      </w:r>
    </w:p>
    <w:p w14:paraId="57343C23" w14:textId="0F9961AF" w:rsidR="005128C7" w:rsidRDefault="005128C7" w:rsidP="005128C7">
      <w:r>
        <w:t>6:2,3,5,7,8</w:t>
      </w:r>
    </w:p>
    <w:p w14:paraId="09F3DF63" w14:textId="0A452136" w:rsidR="005128C7" w:rsidRDefault="005128C7" w:rsidP="005128C7">
      <w:r>
        <w:t>7:1,4,8,6,3</w:t>
      </w:r>
    </w:p>
    <w:p w14:paraId="45DF9EBE" w14:textId="1917D5A8" w:rsidR="005128C7" w:rsidRDefault="005128C7" w:rsidP="005128C7">
      <w:r>
        <w:t>8:4,5,6,7</w:t>
      </w:r>
    </w:p>
    <w:p w14:paraId="3C5D6E94" w14:textId="77777777" w:rsidR="00773210" w:rsidRDefault="00773210" w:rsidP="00773210"/>
    <w:p w14:paraId="78ED31A9" w14:textId="6155C1EE" w:rsidR="00F455BC" w:rsidRDefault="001C2E5A">
      <w:r>
        <w:t>What I want (not triangle outer face):</w:t>
      </w:r>
    </w:p>
    <w:p w14:paraId="31FDA173" w14:textId="0C0DDF1E" w:rsidR="001C2E5A" w:rsidRDefault="001C2E5A">
      <w:r>
        <w:t>6</w:t>
      </w:r>
    </w:p>
    <w:p w14:paraId="226B939E" w14:textId="77777777" w:rsidR="001C2E5A" w:rsidRDefault="001C2E5A" w:rsidP="001C2E5A">
      <w:r>
        <w:t>1:2,4,5</w:t>
      </w:r>
    </w:p>
    <w:p w14:paraId="140AE553" w14:textId="77777777" w:rsidR="001C2E5A" w:rsidRDefault="001C2E5A" w:rsidP="001C2E5A">
      <w:r>
        <w:t>2:1,3,5,6</w:t>
      </w:r>
    </w:p>
    <w:p w14:paraId="010C5B3A" w14:textId="5934C022" w:rsidR="001C2E5A" w:rsidRDefault="001C2E5A" w:rsidP="001C2E5A">
      <w:r>
        <w:t>3:2,4,6</w:t>
      </w:r>
    </w:p>
    <w:p w14:paraId="52146AC7" w14:textId="77777777" w:rsidR="001C2E5A" w:rsidRDefault="001C2E5A" w:rsidP="001C2E5A">
      <w:r>
        <w:t>4:1,3,5,6</w:t>
      </w:r>
    </w:p>
    <w:p w14:paraId="745142A9" w14:textId="77777777" w:rsidR="001C2E5A" w:rsidRDefault="001C2E5A" w:rsidP="001C2E5A">
      <w:r>
        <w:t>5:1,2,4,6</w:t>
      </w:r>
    </w:p>
    <w:p w14:paraId="0B352A83" w14:textId="49B7BFCC" w:rsidR="001C2E5A" w:rsidRDefault="001C2E5A" w:rsidP="001C2E5A">
      <w:r>
        <w:t>6:2,3,4,5</w:t>
      </w:r>
    </w:p>
    <w:p w14:paraId="2945DC70" w14:textId="78267AAB" w:rsidR="00B33E9D" w:rsidRDefault="00B33E9D" w:rsidP="001C2E5A"/>
    <w:p w14:paraId="773CE4FC" w14:textId="31905673" w:rsidR="00B33E9D" w:rsidRDefault="00B33E9D" w:rsidP="001C2E5A">
      <w:r>
        <w:t>7</w:t>
      </w:r>
    </w:p>
    <w:p w14:paraId="095154F8" w14:textId="3D0255AC" w:rsidR="00B33E9D" w:rsidRDefault="00B33E9D" w:rsidP="001C2E5A">
      <w:r>
        <w:t>1:2,5,6</w:t>
      </w:r>
    </w:p>
    <w:p w14:paraId="1D9D7F9A" w14:textId="45BF3C04" w:rsidR="00B33E9D" w:rsidRDefault="00B33E9D" w:rsidP="001C2E5A">
      <w:r>
        <w:t>2:1,3,6</w:t>
      </w:r>
    </w:p>
    <w:p w14:paraId="546E370D" w14:textId="00B38321" w:rsidR="00B33E9D" w:rsidRDefault="00B33E9D" w:rsidP="001C2E5A">
      <w:r>
        <w:t>3:2,4,6,7</w:t>
      </w:r>
    </w:p>
    <w:p w14:paraId="01BA40AA" w14:textId="284C6382" w:rsidR="00B33E9D" w:rsidRDefault="00B33E9D" w:rsidP="001C2E5A">
      <w:r>
        <w:t>4:3,5,7</w:t>
      </w:r>
    </w:p>
    <w:p w14:paraId="15924ACB" w14:textId="4A87B7B4" w:rsidR="00B33E9D" w:rsidRDefault="00B33E9D" w:rsidP="001C2E5A">
      <w:r>
        <w:t>5:1,4,6,7</w:t>
      </w:r>
    </w:p>
    <w:p w14:paraId="539F5E6A" w14:textId="21003058" w:rsidR="00B33E9D" w:rsidRDefault="00B33E9D" w:rsidP="001C2E5A">
      <w:r>
        <w:t>6:1,2,3,5,7</w:t>
      </w:r>
    </w:p>
    <w:p w14:paraId="1F4B5E9C" w14:textId="4EA94A79" w:rsidR="00B33E9D" w:rsidRDefault="00B33E9D" w:rsidP="001C2E5A">
      <w:r>
        <w:t>7:3,4,5,6</w:t>
      </w:r>
    </w:p>
    <w:p w14:paraId="4F9ADEFF" w14:textId="0369AAB7" w:rsidR="004566B5" w:rsidRDefault="004566B5" w:rsidP="001C2E5A"/>
    <w:p w14:paraId="07C6EC4D" w14:textId="168DEC27" w:rsidR="004566B5" w:rsidRDefault="004566B5" w:rsidP="001C2E5A">
      <w:r>
        <w:t>7</w:t>
      </w:r>
    </w:p>
    <w:p w14:paraId="5DA94971" w14:textId="147792C7" w:rsidR="004566B5" w:rsidRDefault="004566B5" w:rsidP="001C2E5A">
      <w:r>
        <w:t>1:2,5,6</w:t>
      </w:r>
    </w:p>
    <w:p w14:paraId="4A46A1E7" w14:textId="0C07A266" w:rsidR="004566B5" w:rsidRDefault="004566B5" w:rsidP="001C2E5A">
      <w:r>
        <w:t>2:1,3,5</w:t>
      </w:r>
    </w:p>
    <w:p w14:paraId="1BEDCAEB" w14:textId="66F0B755" w:rsidR="004566B5" w:rsidRDefault="004566B5" w:rsidP="001C2E5A">
      <w:r>
        <w:t>3:2,4,5</w:t>
      </w:r>
    </w:p>
    <w:p w14:paraId="3BB61757" w14:textId="4739D094" w:rsidR="004566B5" w:rsidRDefault="004566B5" w:rsidP="001C2E5A">
      <w:r>
        <w:t>4:3,5,6,7</w:t>
      </w:r>
    </w:p>
    <w:p w14:paraId="10039E0D" w14:textId="309C0966" w:rsidR="004566B5" w:rsidRDefault="004566B5" w:rsidP="001C2E5A">
      <w:r>
        <w:t>5:1,2,3,4,6</w:t>
      </w:r>
    </w:p>
    <w:p w14:paraId="6D215921" w14:textId="2912FE8E" w:rsidR="004566B5" w:rsidRDefault="004566B5" w:rsidP="001C2E5A">
      <w:r>
        <w:lastRenderedPageBreak/>
        <w:t>6:1,4,5,7</w:t>
      </w:r>
    </w:p>
    <w:p w14:paraId="58BC56CA" w14:textId="77AE0D30" w:rsidR="004566B5" w:rsidRDefault="004566B5" w:rsidP="001C2E5A">
      <w:r>
        <w:t>7:4,6</w:t>
      </w:r>
    </w:p>
    <w:p w14:paraId="6B3CECCF" w14:textId="1B55C381" w:rsidR="004566B5" w:rsidRDefault="004566B5" w:rsidP="001C2E5A"/>
    <w:p w14:paraId="4439DA8B" w14:textId="6476AA2E" w:rsidR="004566B5" w:rsidRDefault="004566B5" w:rsidP="001C2E5A">
      <w:r>
        <w:t>7</w:t>
      </w:r>
    </w:p>
    <w:p w14:paraId="2BD0F4D6" w14:textId="49670BCF" w:rsidR="004566B5" w:rsidRDefault="004566B5" w:rsidP="001C2E5A">
      <w:r>
        <w:t>1:2,3,4,5</w:t>
      </w:r>
    </w:p>
    <w:p w14:paraId="113CEC94" w14:textId="66374E21" w:rsidR="004566B5" w:rsidRDefault="004566B5" w:rsidP="001C2E5A">
      <w:r>
        <w:t>2:1,3,6,7</w:t>
      </w:r>
    </w:p>
    <w:p w14:paraId="72BD2858" w14:textId="034EDC54" w:rsidR="004566B5" w:rsidRDefault="004566B5" w:rsidP="001C2E5A">
      <w:r>
        <w:t>3:1,2,4,6</w:t>
      </w:r>
    </w:p>
    <w:p w14:paraId="03673998" w14:textId="45B792D2" w:rsidR="004566B5" w:rsidRDefault="004566B5" w:rsidP="001C2E5A">
      <w:r>
        <w:t>4:1,3,5,6</w:t>
      </w:r>
    </w:p>
    <w:p w14:paraId="2E8854DD" w14:textId="4509F40F" w:rsidR="004566B5" w:rsidRDefault="004566B5" w:rsidP="001C2E5A">
      <w:r>
        <w:t>5:1,4,6,7</w:t>
      </w:r>
    </w:p>
    <w:p w14:paraId="29E4B3A0" w14:textId="73AA454E" w:rsidR="004566B5" w:rsidRDefault="004566B5" w:rsidP="001C2E5A">
      <w:r>
        <w:t>6:2,3,4,5,7</w:t>
      </w:r>
    </w:p>
    <w:p w14:paraId="6631BDF1" w14:textId="061AA8E8" w:rsidR="004566B5" w:rsidRDefault="004566B5" w:rsidP="001C2E5A">
      <w:r>
        <w:t>7:2,5,6</w:t>
      </w:r>
    </w:p>
    <w:p w14:paraId="47CE8F61" w14:textId="5A5F5C2F" w:rsidR="00937ED6" w:rsidRDefault="00937ED6" w:rsidP="001C2E5A"/>
    <w:p w14:paraId="17605470" w14:textId="7BB44775" w:rsidR="00937ED6" w:rsidRDefault="00937ED6" w:rsidP="001C2E5A">
      <w:r>
        <w:t>9</w:t>
      </w:r>
    </w:p>
    <w:p w14:paraId="4E2659B3" w14:textId="7A85CA11" w:rsidR="00937ED6" w:rsidRDefault="00937ED6" w:rsidP="001C2E5A">
      <w:r>
        <w:t>1:2,3,4,5,6,7</w:t>
      </w:r>
    </w:p>
    <w:p w14:paraId="79A5F917" w14:textId="422A2191" w:rsidR="00937ED6" w:rsidRDefault="00937ED6" w:rsidP="001C2E5A">
      <w:r>
        <w:t>2:1,3,9</w:t>
      </w:r>
    </w:p>
    <w:p w14:paraId="65569E53" w14:textId="1192918D" w:rsidR="00937ED6" w:rsidRDefault="00937ED6" w:rsidP="001C2E5A">
      <w:r>
        <w:t>3:1,2,4,9</w:t>
      </w:r>
    </w:p>
    <w:p w14:paraId="3EE67B54" w14:textId="6986D8BB" w:rsidR="00937ED6" w:rsidRDefault="00937ED6" w:rsidP="001C2E5A">
      <w:r>
        <w:t>4:1,3,5,8</w:t>
      </w:r>
    </w:p>
    <w:p w14:paraId="75356B40" w14:textId="3A456E3E" w:rsidR="00937ED6" w:rsidRDefault="00937ED6" w:rsidP="001C2E5A">
      <w:r>
        <w:t>5:1,4,6,8</w:t>
      </w:r>
    </w:p>
    <w:p w14:paraId="14A30469" w14:textId="68F684EE" w:rsidR="00937ED6" w:rsidRDefault="00937ED6" w:rsidP="001C2E5A">
      <w:r>
        <w:t>6:1,5,7,9</w:t>
      </w:r>
    </w:p>
    <w:p w14:paraId="54569991" w14:textId="54D0F316" w:rsidR="00937ED6" w:rsidRDefault="00937ED6" w:rsidP="001C2E5A">
      <w:r>
        <w:t>7:1,6,9</w:t>
      </w:r>
    </w:p>
    <w:p w14:paraId="6F0A6D5A" w14:textId="24841EF7" w:rsidR="00937ED6" w:rsidRDefault="00937ED6" w:rsidP="001C2E5A">
      <w:r>
        <w:t>8:4,5,9</w:t>
      </w:r>
    </w:p>
    <w:p w14:paraId="7BA4B8A0" w14:textId="56CAFE5E" w:rsidR="00937ED6" w:rsidRDefault="00937ED6" w:rsidP="001C2E5A">
      <w:r>
        <w:t>9:2,3,6,7,8</w:t>
      </w:r>
    </w:p>
    <w:p w14:paraId="448D4067" w14:textId="79EC8A9A" w:rsidR="00B3012F" w:rsidRDefault="00B3012F" w:rsidP="001C2E5A"/>
    <w:p w14:paraId="33F9FBDD" w14:textId="77777777" w:rsidR="00B3012F" w:rsidRDefault="00B3012F" w:rsidP="001C2E5A"/>
    <w:p w14:paraId="6BF6B8AA" w14:textId="77777777" w:rsidR="00B3012F" w:rsidRDefault="00B3012F" w:rsidP="001C2E5A"/>
    <w:p w14:paraId="5BE1D377" w14:textId="77777777" w:rsidR="00B3012F" w:rsidRDefault="00B3012F" w:rsidP="001C2E5A"/>
    <w:p w14:paraId="4E1F3862" w14:textId="77777777" w:rsidR="00B3012F" w:rsidRDefault="00B3012F" w:rsidP="001C2E5A"/>
    <w:p w14:paraId="344CD4D4" w14:textId="77777777" w:rsidR="00B3012F" w:rsidRDefault="00B3012F" w:rsidP="001C2E5A"/>
    <w:p w14:paraId="0B8001D5" w14:textId="77777777" w:rsidR="00B3012F" w:rsidRDefault="00B3012F" w:rsidP="001C2E5A"/>
    <w:p w14:paraId="6350EF7D" w14:textId="77777777" w:rsidR="00B3012F" w:rsidRDefault="00B3012F" w:rsidP="001C2E5A"/>
    <w:p w14:paraId="3189B27A" w14:textId="77777777" w:rsidR="00B3012F" w:rsidRDefault="00B3012F" w:rsidP="001C2E5A"/>
    <w:p w14:paraId="028E3853" w14:textId="49FEF7E1" w:rsidR="00B3012F" w:rsidRDefault="00B3012F" w:rsidP="001C2E5A">
      <w:r>
        <w:lastRenderedPageBreak/>
        <w:t>Component Check</w:t>
      </w:r>
      <w:r w:rsidR="009E31BF">
        <w:t xml:space="preserve"> (Invalid)</w:t>
      </w:r>
      <w:r>
        <w:t>:</w:t>
      </w:r>
    </w:p>
    <w:p w14:paraId="134BB990" w14:textId="086978A2" w:rsidR="00B3012F" w:rsidRDefault="00B3012F" w:rsidP="001C2E5A">
      <w:r>
        <w:t>10</w:t>
      </w:r>
    </w:p>
    <w:p w14:paraId="514586DD" w14:textId="429DB5DC" w:rsidR="00B3012F" w:rsidRDefault="00B3012F" w:rsidP="001C2E5A">
      <w:r>
        <w:t>1:2,6,10</w:t>
      </w:r>
    </w:p>
    <w:p w14:paraId="37569981" w14:textId="7AC562DD" w:rsidR="00B3012F" w:rsidRDefault="00B3012F" w:rsidP="001C2E5A">
      <w:r>
        <w:t>2:1,5,3</w:t>
      </w:r>
    </w:p>
    <w:p w14:paraId="016EA8AF" w14:textId="5EDB6584" w:rsidR="00B3012F" w:rsidRDefault="00B3012F" w:rsidP="001C2E5A">
      <w:r>
        <w:t>3:2,4,5</w:t>
      </w:r>
    </w:p>
    <w:p w14:paraId="21D27290" w14:textId="609BB85F" w:rsidR="00B3012F" w:rsidRDefault="00B3012F" w:rsidP="001C2E5A">
      <w:r>
        <w:t>4:3,5,8</w:t>
      </w:r>
    </w:p>
    <w:p w14:paraId="50FCF35F" w14:textId="69D2BF7A" w:rsidR="00B3012F" w:rsidRDefault="00B3012F" w:rsidP="001C2E5A">
      <w:r>
        <w:t>5:2,3,4</w:t>
      </w:r>
    </w:p>
    <w:p w14:paraId="5508AA79" w14:textId="76CC3D46" w:rsidR="00B3012F" w:rsidRDefault="00B3012F" w:rsidP="001C2E5A">
      <w:r>
        <w:t>6:1,7,9,10</w:t>
      </w:r>
    </w:p>
    <w:p w14:paraId="14579AA5" w14:textId="72AEC977" w:rsidR="00B3012F" w:rsidRDefault="00B3012F" w:rsidP="001C2E5A">
      <w:r>
        <w:t>7:6,8,9</w:t>
      </w:r>
    </w:p>
    <w:p w14:paraId="3673DF4E" w14:textId="1635CFC8" w:rsidR="00B3012F" w:rsidRDefault="00B3012F" w:rsidP="001C2E5A">
      <w:r>
        <w:t>8:7,9,10</w:t>
      </w:r>
    </w:p>
    <w:p w14:paraId="2970D8D7" w14:textId="6CA261C9" w:rsidR="00B3012F" w:rsidRDefault="00B3012F" w:rsidP="001C2E5A">
      <w:r>
        <w:t>9:6,7,8</w:t>
      </w:r>
    </w:p>
    <w:p w14:paraId="2C8E606B" w14:textId="45603409" w:rsidR="00B3012F" w:rsidRDefault="00B3012F" w:rsidP="001C2E5A">
      <w:r>
        <w:t>10:1,6,8</w:t>
      </w:r>
    </w:p>
    <w:p w14:paraId="16B91430" w14:textId="554843E3" w:rsidR="00307444" w:rsidRDefault="00307444" w:rsidP="001C2E5A"/>
    <w:p w14:paraId="50613C1F" w14:textId="3D4C573D" w:rsidR="00307444" w:rsidRDefault="00307444" w:rsidP="001C2E5A"/>
    <w:p w14:paraId="34BBA12B" w14:textId="1D22B894" w:rsidR="00307444" w:rsidRDefault="00307444" w:rsidP="001C2E5A"/>
    <w:p w14:paraId="580FC3F4" w14:textId="6FDD5EB3" w:rsidR="00307444" w:rsidRDefault="00307444" w:rsidP="001C2E5A"/>
    <w:p w14:paraId="1A86EAEC" w14:textId="44EF16CF" w:rsidR="00307444" w:rsidRDefault="00307444" w:rsidP="001C2E5A"/>
    <w:p w14:paraId="234ACA15" w14:textId="07375B07" w:rsidR="00307444" w:rsidRDefault="00307444" w:rsidP="001C2E5A"/>
    <w:p w14:paraId="71ABD563" w14:textId="6826197E" w:rsidR="00307444" w:rsidRDefault="00307444" w:rsidP="001C2E5A"/>
    <w:p w14:paraId="18ACF195" w14:textId="3DBCAFCE" w:rsidR="00307444" w:rsidRDefault="00307444" w:rsidP="001C2E5A"/>
    <w:p w14:paraId="0AB1410A" w14:textId="4D18CFE2" w:rsidR="00307444" w:rsidRDefault="00307444" w:rsidP="001C2E5A"/>
    <w:p w14:paraId="4BEBF43B" w14:textId="36056130" w:rsidR="00307444" w:rsidRDefault="00307444" w:rsidP="001C2E5A"/>
    <w:p w14:paraId="076E3B8B" w14:textId="2AEEF374" w:rsidR="00307444" w:rsidRDefault="00307444" w:rsidP="001C2E5A"/>
    <w:p w14:paraId="2BFE6635" w14:textId="59A3DA84" w:rsidR="00307444" w:rsidRDefault="00307444" w:rsidP="001C2E5A"/>
    <w:p w14:paraId="7E02DCEE" w14:textId="4EE294A4" w:rsidR="00307444" w:rsidRDefault="00307444" w:rsidP="001C2E5A"/>
    <w:p w14:paraId="656D2CEB" w14:textId="28612F4E" w:rsidR="00307444" w:rsidRDefault="00307444" w:rsidP="001C2E5A"/>
    <w:p w14:paraId="33608772" w14:textId="1938FE87" w:rsidR="00307444" w:rsidRDefault="00307444" w:rsidP="001C2E5A"/>
    <w:p w14:paraId="3A8939EA" w14:textId="3D7F9AAD" w:rsidR="00307444" w:rsidRDefault="00307444" w:rsidP="001C2E5A"/>
    <w:p w14:paraId="635DC26D" w14:textId="1EF8B8CD" w:rsidR="00307444" w:rsidRDefault="00307444" w:rsidP="001C2E5A"/>
    <w:p w14:paraId="46D644D9" w14:textId="251C1166" w:rsidR="00307444" w:rsidRDefault="00307444" w:rsidP="001C2E5A"/>
    <w:p w14:paraId="40D4445B" w14:textId="2A4F29C8" w:rsidR="00307444" w:rsidRDefault="00307444" w:rsidP="001C2E5A"/>
    <w:p w14:paraId="3A02A583" w14:textId="0308A79F" w:rsidR="00307444" w:rsidRDefault="00307444" w:rsidP="001C2E5A">
      <w:r>
        <w:lastRenderedPageBreak/>
        <w:t>Dual Checker</w:t>
      </w:r>
    </w:p>
    <w:p w14:paraId="7E134005" w14:textId="7262DC44" w:rsidR="00307444" w:rsidRDefault="00307444" w:rsidP="001C2E5A">
      <w:r>
        <w:t>23</w:t>
      </w:r>
    </w:p>
    <w:p w14:paraId="55A90FB8" w14:textId="7F7D829F" w:rsidR="00307444" w:rsidRDefault="00307444" w:rsidP="001C2E5A">
      <w:r>
        <w:t>1:5,6</w:t>
      </w:r>
    </w:p>
    <w:p w14:paraId="0D090221" w14:textId="223F29C3" w:rsidR="00307444" w:rsidRDefault="00307444" w:rsidP="001C2E5A">
      <w:r>
        <w:t>2:7,8</w:t>
      </w:r>
    </w:p>
    <w:p w14:paraId="6C31E22C" w14:textId="7C4B96A7" w:rsidR="00307444" w:rsidRDefault="00307444" w:rsidP="001C2E5A">
      <w:r>
        <w:t>3:9,23</w:t>
      </w:r>
    </w:p>
    <w:p w14:paraId="7ADF7907" w14:textId="7E952DE8" w:rsidR="00307444" w:rsidRDefault="00307444" w:rsidP="001C2E5A">
      <w:r>
        <w:t>4:5,21</w:t>
      </w:r>
    </w:p>
    <w:p w14:paraId="3C0F15B1" w14:textId="1C009985" w:rsidR="00307444" w:rsidRDefault="00307444" w:rsidP="001C2E5A">
      <w:r>
        <w:t>5:1,4,10,15</w:t>
      </w:r>
    </w:p>
    <w:p w14:paraId="5E0E4913" w14:textId="5F0F81CC" w:rsidR="00307444" w:rsidRDefault="00307444" w:rsidP="001C2E5A">
      <w:r>
        <w:t>6:1,7,10</w:t>
      </w:r>
    </w:p>
    <w:p w14:paraId="70F34ABE" w14:textId="3545A657" w:rsidR="00307444" w:rsidRDefault="00307444" w:rsidP="001C2E5A">
      <w:r>
        <w:t>7:2,6,11</w:t>
      </w:r>
    </w:p>
    <w:p w14:paraId="4C0B2D53" w14:textId="3F1542C5" w:rsidR="00307444" w:rsidRDefault="00307444" w:rsidP="001C2E5A">
      <w:r>
        <w:t>8:2,9,11,18</w:t>
      </w:r>
    </w:p>
    <w:p w14:paraId="75EE3993" w14:textId="3F92CD11" w:rsidR="00307444" w:rsidRDefault="00307444" w:rsidP="001C2E5A">
      <w:r>
        <w:t>9:3,8,18</w:t>
      </w:r>
    </w:p>
    <w:p w14:paraId="7DD1EAB3" w14:textId="5A7FFC31" w:rsidR="00307444" w:rsidRDefault="00307444" w:rsidP="001C2E5A">
      <w:r>
        <w:t>10:5,6,12</w:t>
      </w:r>
    </w:p>
    <w:p w14:paraId="7AFAD3F7" w14:textId="0F099DEB" w:rsidR="00307444" w:rsidRDefault="00307444" w:rsidP="001C2E5A">
      <w:r>
        <w:t>11:7,8,14</w:t>
      </w:r>
    </w:p>
    <w:p w14:paraId="7EFBF09F" w14:textId="4DECD440" w:rsidR="00307444" w:rsidRDefault="00307444" w:rsidP="001C2E5A">
      <w:r>
        <w:t>12:10,13,15</w:t>
      </w:r>
    </w:p>
    <w:p w14:paraId="1197697A" w14:textId="16C04AE1" w:rsidR="00307444" w:rsidRDefault="00307444" w:rsidP="001C2E5A">
      <w:r>
        <w:t>13:12,14,16</w:t>
      </w:r>
    </w:p>
    <w:p w14:paraId="6A0560EB" w14:textId="443190B1" w:rsidR="00307444" w:rsidRDefault="00307444" w:rsidP="001C2E5A">
      <w:r>
        <w:t>14:11,13,18</w:t>
      </w:r>
    </w:p>
    <w:p w14:paraId="3C88B576" w14:textId="3CCF3A43" w:rsidR="00307444" w:rsidRDefault="00307444" w:rsidP="001C2E5A">
      <w:r>
        <w:t>15:5,12,16,19</w:t>
      </w:r>
    </w:p>
    <w:p w14:paraId="74FAE278" w14:textId="1BA24188" w:rsidR="00307444" w:rsidRDefault="00307444" w:rsidP="001C2E5A">
      <w:r>
        <w:t>16:13,15,17</w:t>
      </w:r>
    </w:p>
    <w:p w14:paraId="3AB8C417" w14:textId="17315E86" w:rsidR="00307444" w:rsidRDefault="00307444" w:rsidP="001C2E5A">
      <w:r>
        <w:t>17:16,18,23</w:t>
      </w:r>
    </w:p>
    <w:p w14:paraId="5C03FCFD" w14:textId="60179DF1" w:rsidR="00307444" w:rsidRDefault="00307444" w:rsidP="001C2E5A">
      <w:r>
        <w:t>18:8,9,14,17</w:t>
      </w:r>
    </w:p>
    <w:p w14:paraId="05130557" w14:textId="470B53E6" w:rsidR="00307444" w:rsidRDefault="00307444" w:rsidP="001C2E5A">
      <w:r>
        <w:t>19:15,20,21</w:t>
      </w:r>
    </w:p>
    <w:p w14:paraId="189E8776" w14:textId="65CE402D" w:rsidR="00307444" w:rsidRDefault="00307444" w:rsidP="001C2E5A">
      <w:r>
        <w:t>20:15,19,22</w:t>
      </w:r>
    </w:p>
    <w:p w14:paraId="3480E72C" w14:textId="171C29D2" w:rsidR="00307444" w:rsidRDefault="00307444" w:rsidP="001C2E5A">
      <w:r>
        <w:t>21:4,19,22</w:t>
      </w:r>
    </w:p>
    <w:p w14:paraId="2E7D1483" w14:textId="7C6E3849" w:rsidR="00307444" w:rsidRDefault="00307444" w:rsidP="001C2E5A">
      <w:r>
        <w:t>22:20,21,23</w:t>
      </w:r>
    </w:p>
    <w:p w14:paraId="2B724906" w14:textId="00B94883" w:rsidR="00307444" w:rsidRDefault="00307444" w:rsidP="001C2E5A">
      <w:r>
        <w:t>23:3,17,22</w:t>
      </w:r>
    </w:p>
    <w:p w14:paraId="5F1F6B58" w14:textId="5365F56F" w:rsidR="004B4245" w:rsidRDefault="004B4245" w:rsidP="001C2E5A"/>
    <w:p w14:paraId="09858496" w14:textId="369CC807" w:rsidR="004B4245" w:rsidRDefault="004B4245" w:rsidP="001C2E5A">
      <w:r>
        <w:t>8</w:t>
      </w:r>
    </w:p>
    <w:p w14:paraId="37B2817F" w14:textId="1D209AD5" w:rsidR="004B4245" w:rsidRDefault="004B4245" w:rsidP="001C2E5A">
      <w:r>
        <w:t>1:2,4,6</w:t>
      </w:r>
    </w:p>
    <w:p w14:paraId="06E0A8D6" w14:textId="40ECD489" w:rsidR="004B4245" w:rsidRDefault="004B4245" w:rsidP="001C2E5A">
      <w:r>
        <w:t>2:1,7,3</w:t>
      </w:r>
    </w:p>
    <w:p w14:paraId="58A26622" w14:textId="13AE941F" w:rsidR="004B4245" w:rsidRDefault="004B4245" w:rsidP="001C2E5A">
      <w:r>
        <w:t>3:2,8,4</w:t>
      </w:r>
    </w:p>
    <w:p w14:paraId="2B75292D" w14:textId="3FE351E1" w:rsidR="004B4245" w:rsidRDefault="004B4245" w:rsidP="001C2E5A">
      <w:r>
        <w:t>4:1,5,3</w:t>
      </w:r>
    </w:p>
    <w:p w14:paraId="0EC8EBA0" w14:textId="2D0C8BE6" w:rsidR="004B4245" w:rsidRDefault="004B4245" w:rsidP="001C2E5A">
      <w:r>
        <w:lastRenderedPageBreak/>
        <w:t>5:6,4,8</w:t>
      </w:r>
    </w:p>
    <w:p w14:paraId="555FB98A" w14:textId="2529E417" w:rsidR="004B4245" w:rsidRDefault="004B4245" w:rsidP="001C2E5A">
      <w:r>
        <w:t>6:1,5,7</w:t>
      </w:r>
    </w:p>
    <w:p w14:paraId="531FFF9A" w14:textId="3094710E" w:rsidR="004B4245" w:rsidRDefault="004B4245" w:rsidP="001C2E5A">
      <w:r>
        <w:t>7:2,6,8</w:t>
      </w:r>
    </w:p>
    <w:p w14:paraId="49C1F715" w14:textId="171A99ED" w:rsidR="004B4245" w:rsidRDefault="004B4245" w:rsidP="001C2E5A">
      <w:r>
        <w:t>8:3,5,7</w:t>
      </w:r>
    </w:p>
    <w:sectPr w:rsidR="004B4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zNjMwNDA3NTJV0lEKTi0uzszPAykwqgUAFCqclCwAAAA="/>
  </w:docVars>
  <w:rsids>
    <w:rsidRoot w:val="00773210"/>
    <w:rsid w:val="001C2E5A"/>
    <w:rsid w:val="001D7A93"/>
    <w:rsid w:val="002105EF"/>
    <w:rsid w:val="00307444"/>
    <w:rsid w:val="004566B5"/>
    <w:rsid w:val="004B4245"/>
    <w:rsid w:val="005128C7"/>
    <w:rsid w:val="006F56CB"/>
    <w:rsid w:val="00773210"/>
    <w:rsid w:val="0090783B"/>
    <w:rsid w:val="0093770F"/>
    <w:rsid w:val="00937ED6"/>
    <w:rsid w:val="009E31BF"/>
    <w:rsid w:val="009F5DAA"/>
    <w:rsid w:val="00A963F3"/>
    <w:rsid w:val="00B3012F"/>
    <w:rsid w:val="00B33E9D"/>
    <w:rsid w:val="00C80C07"/>
    <w:rsid w:val="00E925AB"/>
    <w:rsid w:val="00F455BC"/>
    <w:rsid w:val="00FA5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04A81"/>
  <w15:chartTrackingRefBased/>
  <w15:docId w15:val="{15051734-429C-43F0-9886-EAABC4A92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2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4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ki yadav</dc:creator>
  <cp:keywords/>
  <dc:description/>
  <cp:lastModifiedBy>Akshat Lal</cp:lastModifiedBy>
  <cp:revision>18</cp:revision>
  <dcterms:created xsi:type="dcterms:W3CDTF">2021-05-05T17:04:00Z</dcterms:created>
  <dcterms:modified xsi:type="dcterms:W3CDTF">2022-02-05T11:10:00Z</dcterms:modified>
</cp:coreProperties>
</file>